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445620" w14:textId="441E6491" w:rsidR="00653135" w:rsidRPr="004F2560" w:rsidRDefault="00653135" w:rsidP="004F2560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r w:rsidRPr="004F2560">
        <w:rPr>
          <w:rFonts w:ascii="Times New Roman" w:hAnsi="Times New Roman" w:cs="Times New Roman"/>
          <w:sz w:val="24"/>
          <w:szCs w:val="24"/>
          <w:lang w:val="ru-RU"/>
        </w:rPr>
        <w:t>ТРУДОВЕ ПРАВО</w:t>
      </w:r>
      <w:r w:rsidRPr="004F2560">
        <w:rPr>
          <w:rFonts w:ascii="Times New Roman" w:hAnsi="Times New Roman" w:cs="Times New Roman"/>
          <w:sz w:val="24"/>
          <w:szCs w:val="24"/>
        </w:rPr>
        <w:t xml:space="preserve"> – 20</w:t>
      </w:r>
      <w:r w:rsidR="00A243C8" w:rsidRPr="004F2560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BA1925" w:rsidRPr="004F2560">
        <w:rPr>
          <w:rFonts w:ascii="Times New Roman" w:hAnsi="Times New Roman" w:cs="Times New Roman"/>
          <w:sz w:val="24"/>
          <w:szCs w:val="24"/>
        </w:rPr>
        <w:t>1</w:t>
      </w:r>
      <w:r w:rsidRPr="004F2560">
        <w:rPr>
          <w:rFonts w:ascii="Times New Roman" w:hAnsi="Times New Roman" w:cs="Times New Roman"/>
          <w:sz w:val="24"/>
          <w:szCs w:val="24"/>
        </w:rPr>
        <w:t>/202</w:t>
      </w:r>
      <w:r w:rsidR="00BA1925" w:rsidRPr="004F2560">
        <w:rPr>
          <w:rFonts w:ascii="Times New Roman" w:hAnsi="Times New Roman" w:cs="Times New Roman"/>
          <w:sz w:val="24"/>
          <w:szCs w:val="24"/>
        </w:rPr>
        <w:t>2</w:t>
      </w:r>
      <w:r w:rsidR="008C28D3" w:rsidRPr="004F2560">
        <w:rPr>
          <w:rFonts w:ascii="Times New Roman" w:hAnsi="Times New Roman" w:cs="Times New Roman"/>
          <w:sz w:val="24"/>
          <w:szCs w:val="24"/>
        </w:rPr>
        <w:t xml:space="preserve"> </w:t>
      </w:r>
      <w:r w:rsidRPr="004F2560">
        <w:rPr>
          <w:rFonts w:ascii="Times New Roman" w:hAnsi="Times New Roman" w:cs="Times New Roman"/>
          <w:sz w:val="24"/>
          <w:szCs w:val="24"/>
        </w:rPr>
        <w:t>2 семестр</w:t>
      </w:r>
    </w:p>
    <w:p w14:paraId="27A8D7DA" w14:textId="26C0D821" w:rsidR="00653135" w:rsidRPr="004F2560" w:rsidRDefault="00653135" w:rsidP="00653135">
      <w:pPr>
        <w:pStyle w:val="4"/>
        <w:pBdr>
          <w:bottom w:val="single" w:sz="6" w:space="1" w:color="auto"/>
        </w:pBdr>
        <w:rPr>
          <w:sz w:val="24"/>
        </w:rPr>
      </w:pPr>
      <w:r w:rsidRPr="004F2560">
        <w:rPr>
          <w:sz w:val="24"/>
        </w:rPr>
        <w:t xml:space="preserve">Лекції, </w:t>
      </w:r>
      <w:r w:rsidR="00995C66" w:rsidRPr="004F2560">
        <w:rPr>
          <w:sz w:val="24"/>
        </w:rPr>
        <w:t>5</w:t>
      </w:r>
      <w:r w:rsidRPr="004F2560">
        <w:rPr>
          <w:sz w:val="24"/>
        </w:rPr>
        <w:t xml:space="preserve"> потік (</w:t>
      </w:r>
      <w:r w:rsidR="004E183C" w:rsidRPr="004F2560">
        <w:rPr>
          <w:sz w:val="24"/>
        </w:rPr>
        <w:t>2</w:t>
      </w:r>
      <w:r w:rsidR="00995C66" w:rsidRPr="004F2560">
        <w:rPr>
          <w:sz w:val="24"/>
        </w:rPr>
        <w:t>Г</w:t>
      </w:r>
      <w:r w:rsidR="004E183C" w:rsidRPr="004F2560">
        <w:rPr>
          <w:sz w:val="24"/>
        </w:rPr>
        <w:t>-2</w:t>
      </w:r>
      <w:r w:rsidR="00995C66" w:rsidRPr="004F2560">
        <w:rPr>
          <w:sz w:val="24"/>
        </w:rPr>
        <w:t>Ж</w:t>
      </w:r>
      <w:r w:rsidRPr="004F2560">
        <w:rPr>
          <w:sz w:val="24"/>
        </w:rPr>
        <w:t>)</w:t>
      </w:r>
    </w:p>
    <w:p w14:paraId="3B92E3AC" w14:textId="1B172E11" w:rsidR="009F22FD" w:rsidRPr="004F2560" w:rsidRDefault="00995C66" w:rsidP="009F22FD">
      <w:pPr>
        <w:spacing w:line="240" w:lineRule="auto"/>
        <w:ind w:firstLine="708"/>
        <w:rPr>
          <w:sz w:val="24"/>
        </w:rPr>
      </w:pPr>
      <w:r w:rsidRPr="004F2560">
        <w:rPr>
          <w:b/>
          <w:bCs/>
          <w:sz w:val="24"/>
        </w:rPr>
        <w:t>9, 15</w:t>
      </w:r>
      <w:r w:rsidR="009F22FD" w:rsidRPr="004F2560">
        <w:rPr>
          <w:b/>
          <w:bCs/>
          <w:sz w:val="24"/>
        </w:rPr>
        <w:t xml:space="preserve"> лютого</w:t>
      </w:r>
      <w:r w:rsidR="009F22FD" w:rsidRPr="004F2560">
        <w:rPr>
          <w:sz w:val="24"/>
        </w:rPr>
        <w:tab/>
      </w:r>
      <w:r w:rsidR="009F22FD" w:rsidRPr="004F2560">
        <w:rPr>
          <w:sz w:val="24"/>
        </w:rPr>
        <w:tab/>
        <w:t>Соціальний діалог</w:t>
      </w:r>
    </w:p>
    <w:p w14:paraId="0453CF38" w14:textId="77777777" w:rsidR="009F22FD" w:rsidRPr="004F2560" w:rsidRDefault="009F22FD" w:rsidP="00653135">
      <w:pPr>
        <w:spacing w:line="240" w:lineRule="auto"/>
        <w:ind w:firstLine="708"/>
        <w:rPr>
          <w:b/>
          <w:bCs/>
          <w:sz w:val="24"/>
        </w:rPr>
      </w:pPr>
    </w:p>
    <w:p w14:paraId="136D91F3" w14:textId="689A292C" w:rsidR="00653135" w:rsidRPr="004F2560" w:rsidRDefault="00995C66" w:rsidP="00653135">
      <w:pPr>
        <w:spacing w:line="240" w:lineRule="auto"/>
        <w:ind w:firstLine="708"/>
        <w:rPr>
          <w:sz w:val="24"/>
        </w:rPr>
      </w:pPr>
      <w:r w:rsidRPr="004F2560">
        <w:rPr>
          <w:b/>
          <w:bCs/>
          <w:sz w:val="24"/>
        </w:rPr>
        <w:t>23</w:t>
      </w:r>
      <w:r w:rsidR="00653135" w:rsidRPr="004F2560">
        <w:rPr>
          <w:b/>
          <w:bCs/>
          <w:sz w:val="24"/>
        </w:rPr>
        <w:t xml:space="preserve"> лютого</w:t>
      </w:r>
      <w:r w:rsidR="00653135" w:rsidRPr="004F2560">
        <w:rPr>
          <w:sz w:val="24"/>
        </w:rPr>
        <w:tab/>
      </w:r>
      <w:r w:rsidR="00653135" w:rsidRPr="004F2560">
        <w:rPr>
          <w:sz w:val="24"/>
        </w:rPr>
        <w:tab/>
      </w:r>
      <w:r w:rsidR="00A94F4B" w:rsidRPr="004F2560">
        <w:rPr>
          <w:sz w:val="24"/>
        </w:rPr>
        <w:t>Правове регулювання робочого часу</w:t>
      </w:r>
    </w:p>
    <w:p w14:paraId="6D84E341" w14:textId="77777777" w:rsidR="00653135" w:rsidRPr="004F2560" w:rsidRDefault="00653135" w:rsidP="00653135">
      <w:pPr>
        <w:spacing w:line="240" w:lineRule="auto"/>
        <w:ind w:firstLine="708"/>
        <w:rPr>
          <w:sz w:val="24"/>
        </w:rPr>
      </w:pPr>
    </w:p>
    <w:p w14:paraId="1E0F157F" w14:textId="5F8AA935" w:rsidR="00653135" w:rsidRPr="004F2560" w:rsidRDefault="00995C66" w:rsidP="00653135">
      <w:pPr>
        <w:spacing w:line="240" w:lineRule="auto"/>
        <w:rPr>
          <w:sz w:val="24"/>
        </w:rPr>
      </w:pPr>
      <w:r w:rsidRPr="004F2560">
        <w:rPr>
          <w:b/>
          <w:bCs/>
          <w:sz w:val="24"/>
        </w:rPr>
        <w:t>9 березня</w:t>
      </w:r>
      <w:r w:rsidR="00653135" w:rsidRPr="004F2560">
        <w:rPr>
          <w:b/>
          <w:bCs/>
          <w:sz w:val="24"/>
        </w:rPr>
        <w:tab/>
      </w:r>
      <w:r w:rsidR="00653135" w:rsidRPr="004F2560">
        <w:rPr>
          <w:b/>
          <w:bCs/>
          <w:sz w:val="24"/>
        </w:rPr>
        <w:tab/>
      </w:r>
      <w:r w:rsidR="00A94F4B" w:rsidRPr="004F2560">
        <w:rPr>
          <w:sz w:val="24"/>
        </w:rPr>
        <w:t>Правове регулювання часу відпочинку</w:t>
      </w:r>
    </w:p>
    <w:p w14:paraId="43B87DBB" w14:textId="77777777" w:rsidR="00653135" w:rsidRPr="004F2560" w:rsidRDefault="00653135" w:rsidP="00653135">
      <w:pPr>
        <w:spacing w:line="240" w:lineRule="auto"/>
        <w:rPr>
          <w:b/>
          <w:bCs/>
          <w:sz w:val="24"/>
        </w:rPr>
      </w:pPr>
    </w:p>
    <w:p w14:paraId="17BC4B8C" w14:textId="414BF2C1" w:rsidR="00653135" w:rsidRPr="004F2560" w:rsidRDefault="00995C66" w:rsidP="00653135">
      <w:pPr>
        <w:spacing w:line="240" w:lineRule="auto"/>
        <w:rPr>
          <w:bCs/>
          <w:sz w:val="24"/>
        </w:rPr>
      </w:pPr>
      <w:r w:rsidRPr="004F2560">
        <w:rPr>
          <w:b/>
          <w:sz w:val="24"/>
        </w:rPr>
        <w:t>23</w:t>
      </w:r>
      <w:r w:rsidR="00653135" w:rsidRPr="004F2560">
        <w:rPr>
          <w:b/>
          <w:sz w:val="24"/>
        </w:rPr>
        <w:t xml:space="preserve"> березня</w:t>
      </w:r>
      <w:r w:rsidR="00653135" w:rsidRPr="004F2560">
        <w:rPr>
          <w:b/>
          <w:sz w:val="24"/>
        </w:rPr>
        <w:tab/>
      </w:r>
      <w:r w:rsidR="00653135" w:rsidRPr="004F2560">
        <w:rPr>
          <w:b/>
          <w:sz w:val="24"/>
        </w:rPr>
        <w:tab/>
      </w:r>
      <w:r w:rsidR="00A94F4B" w:rsidRPr="004F2560">
        <w:rPr>
          <w:sz w:val="24"/>
        </w:rPr>
        <w:t>Правове регулювання оплати праці</w:t>
      </w:r>
    </w:p>
    <w:p w14:paraId="2DAB00D1" w14:textId="77777777" w:rsidR="00653135" w:rsidRPr="004F2560" w:rsidRDefault="00653135" w:rsidP="00653135">
      <w:pPr>
        <w:spacing w:line="240" w:lineRule="auto"/>
        <w:rPr>
          <w:sz w:val="24"/>
        </w:rPr>
      </w:pPr>
    </w:p>
    <w:p w14:paraId="17A59334" w14:textId="0E044D8E" w:rsidR="00BE5108" w:rsidRPr="004F2560" w:rsidRDefault="00995C66" w:rsidP="00653135">
      <w:pPr>
        <w:spacing w:line="240" w:lineRule="auto"/>
        <w:ind w:left="2839" w:hanging="2130"/>
        <w:rPr>
          <w:bCs/>
          <w:sz w:val="24"/>
        </w:rPr>
      </w:pPr>
      <w:r w:rsidRPr="004F2560">
        <w:rPr>
          <w:b/>
          <w:bCs/>
          <w:sz w:val="24"/>
        </w:rPr>
        <w:t>6, 20 квітня</w:t>
      </w:r>
      <w:r w:rsidR="00653135" w:rsidRPr="004F2560">
        <w:rPr>
          <w:sz w:val="24"/>
        </w:rPr>
        <w:tab/>
      </w:r>
      <w:r w:rsidR="00A94F4B" w:rsidRPr="004F2560">
        <w:rPr>
          <w:bCs/>
          <w:sz w:val="24"/>
        </w:rPr>
        <w:t>Дисциплінарна відповідальність</w:t>
      </w:r>
    </w:p>
    <w:p w14:paraId="144B2C4B" w14:textId="02A4065C" w:rsidR="00653135" w:rsidRPr="004F2560" w:rsidRDefault="00BE5108" w:rsidP="00653135">
      <w:pPr>
        <w:spacing w:line="240" w:lineRule="auto"/>
        <w:ind w:left="2839" w:hanging="2130"/>
        <w:rPr>
          <w:sz w:val="24"/>
        </w:rPr>
      </w:pPr>
      <w:r w:rsidRPr="004F2560">
        <w:rPr>
          <w:b/>
          <w:bCs/>
          <w:sz w:val="24"/>
        </w:rPr>
        <w:t xml:space="preserve">                                </w:t>
      </w:r>
      <w:r w:rsidRPr="004F2560">
        <w:rPr>
          <w:sz w:val="24"/>
        </w:rPr>
        <w:t xml:space="preserve"> Матеріальна відповідальність</w:t>
      </w:r>
    </w:p>
    <w:p w14:paraId="22EEEEF9" w14:textId="77777777" w:rsidR="00653135" w:rsidRPr="004F2560" w:rsidRDefault="00653135" w:rsidP="00653135">
      <w:pPr>
        <w:spacing w:line="240" w:lineRule="auto"/>
        <w:ind w:left="2839" w:hanging="2130"/>
        <w:rPr>
          <w:sz w:val="24"/>
        </w:rPr>
      </w:pPr>
    </w:p>
    <w:p w14:paraId="2B121B9D" w14:textId="05AEAA3A" w:rsidR="003622AB" w:rsidRPr="004F2560" w:rsidRDefault="00995C66" w:rsidP="003622AB">
      <w:pPr>
        <w:spacing w:line="240" w:lineRule="auto"/>
        <w:rPr>
          <w:sz w:val="24"/>
        </w:rPr>
      </w:pPr>
      <w:r w:rsidRPr="004F2560">
        <w:rPr>
          <w:b/>
          <w:sz w:val="24"/>
        </w:rPr>
        <w:t>4 травня</w:t>
      </w:r>
      <w:r w:rsidR="00653135" w:rsidRPr="004F2560">
        <w:rPr>
          <w:b/>
          <w:sz w:val="24"/>
        </w:rPr>
        <w:tab/>
      </w:r>
      <w:r w:rsidR="00824FD5">
        <w:rPr>
          <w:b/>
          <w:sz w:val="24"/>
        </w:rPr>
        <w:tab/>
      </w:r>
      <w:r w:rsidR="00A94F4B" w:rsidRPr="004F2560">
        <w:rPr>
          <w:sz w:val="24"/>
        </w:rPr>
        <w:t>Правове регулювання трудових спорів</w:t>
      </w:r>
    </w:p>
    <w:p w14:paraId="312A7D4A" w14:textId="77777777" w:rsidR="003622AB" w:rsidRPr="004F2560" w:rsidRDefault="003622AB" w:rsidP="003622AB">
      <w:pPr>
        <w:spacing w:line="240" w:lineRule="auto"/>
        <w:rPr>
          <w:sz w:val="24"/>
        </w:rPr>
      </w:pPr>
    </w:p>
    <w:p w14:paraId="3BECF346" w14:textId="0C8CBE9B" w:rsidR="00653135" w:rsidRPr="004F2560" w:rsidRDefault="00995C66" w:rsidP="00653135">
      <w:pPr>
        <w:spacing w:line="240" w:lineRule="auto"/>
        <w:rPr>
          <w:b/>
          <w:bCs/>
          <w:sz w:val="24"/>
        </w:rPr>
      </w:pPr>
      <w:r w:rsidRPr="004F2560">
        <w:rPr>
          <w:b/>
          <w:bCs/>
          <w:sz w:val="24"/>
        </w:rPr>
        <w:t>18</w:t>
      </w:r>
      <w:r w:rsidR="00653135" w:rsidRPr="004F2560">
        <w:rPr>
          <w:b/>
          <w:bCs/>
          <w:sz w:val="24"/>
        </w:rPr>
        <w:t xml:space="preserve"> травня</w:t>
      </w:r>
      <w:r w:rsidR="00653135" w:rsidRPr="004F2560">
        <w:rPr>
          <w:sz w:val="24"/>
        </w:rPr>
        <w:tab/>
      </w:r>
      <w:r w:rsidR="00653135" w:rsidRPr="004F2560">
        <w:rPr>
          <w:sz w:val="24"/>
        </w:rPr>
        <w:tab/>
      </w:r>
      <w:r w:rsidR="00653135" w:rsidRPr="004F2560">
        <w:rPr>
          <w:bCs/>
          <w:sz w:val="24"/>
        </w:rPr>
        <w:t>Правове регулювання охорони праці</w:t>
      </w:r>
    </w:p>
    <w:p w14:paraId="0C3DAAB6" w14:textId="77777777" w:rsidR="00653135" w:rsidRPr="004F2560" w:rsidRDefault="00653135" w:rsidP="00653135">
      <w:pPr>
        <w:spacing w:line="240" w:lineRule="auto"/>
        <w:rPr>
          <w:b/>
          <w:bCs/>
          <w:sz w:val="24"/>
        </w:rPr>
      </w:pPr>
    </w:p>
    <w:p w14:paraId="34CAB945" w14:textId="77777777" w:rsidR="00653135" w:rsidRPr="004F2560" w:rsidRDefault="00653135" w:rsidP="00653135">
      <w:pPr>
        <w:rPr>
          <w:sz w:val="24"/>
        </w:rPr>
      </w:pPr>
    </w:p>
    <w:p w14:paraId="60326BE6" w14:textId="28895E23" w:rsidR="00653135" w:rsidRPr="004F2560" w:rsidRDefault="00653135" w:rsidP="00653135">
      <w:pPr>
        <w:pStyle w:val="4"/>
        <w:pBdr>
          <w:bottom w:val="single" w:sz="6" w:space="1" w:color="auto"/>
        </w:pBdr>
        <w:spacing w:line="240" w:lineRule="auto"/>
        <w:rPr>
          <w:sz w:val="24"/>
        </w:rPr>
      </w:pPr>
      <w:r w:rsidRPr="004F2560">
        <w:rPr>
          <w:sz w:val="24"/>
        </w:rPr>
        <w:t xml:space="preserve">Практичні заняття, </w:t>
      </w:r>
      <w:r w:rsidR="004F2560">
        <w:rPr>
          <w:sz w:val="24"/>
        </w:rPr>
        <w:t>5</w:t>
      </w:r>
      <w:r w:rsidR="00873852" w:rsidRPr="004F2560">
        <w:rPr>
          <w:sz w:val="24"/>
        </w:rPr>
        <w:t xml:space="preserve"> потік (</w:t>
      </w:r>
      <w:r w:rsidR="004F2560" w:rsidRPr="004F2560">
        <w:rPr>
          <w:sz w:val="24"/>
        </w:rPr>
        <w:t>2Г-2Ж</w:t>
      </w:r>
      <w:r w:rsidR="00873852" w:rsidRPr="004F2560">
        <w:rPr>
          <w:sz w:val="24"/>
        </w:rPr>
        <w:t>)</w:t>
      </w:r>
    </w:p>
    <w:p w14:paraId="5A65ED49" w14:textId="77777777" w:rsidR="00995C66" w:rsidRPr="004F2560" w:rsidRDefault="00995C66" w:rsidP="00653135">
      <w:pPr>
        <w:spacing w:line="240" w:lineRule="auto"/>
        <w:rPr>
          <w:b/>
          <w:bCs/>
          <w:sz w:val="24"/>
        </w:rPr>
      </w:pPr>
      <w:r w:rsidRPr="004F2560">
        <w:rPr>
          <w:b/>
          <w:bCs/>
          <w:sz w:val="24"/>
        </w:rPr>
        <w:t>22</w:t>
      </w:r>
      <w:r w:rsidR="00653135" w:rsidRPr="004F2560">
        <w:rPr>
          <w:b/>
          <w:bCs/>
          <w:sz w:val="24"/>
        </w:rPr>
        <w:t>лютого</w:t>
      </w:r>
    </w:p>
    <w:p w14:paraId="09623C9C" w14:textId="0AD18E88" w:rsidR="00653135" w:rsidRPr="004F2560" w:rsidRDefault="00995C66" w:rsidP="00653135">
      <w:pPr>
        <w:spacing w:line="240" w:lineRule="auto"/>
        <w:rPr>
          <w:b/>
          <w:bCs/>
          <w:sz w:val="24"/>
        </w:rPr>
      </w:pPr>
      <w:r w:rsidRPr="004F2560">
        <w:rPr>
          <w:b/>
          <w:bCs/>
          <w:sz w:val="24"/>
        </w:rPr>
        <w:t>1 березня</w:t>
      </w:r>
      <w:r w:rsidR="00653135" w:rsidRPr="004F2560">
        <w:rPr>
          <w:sz w:val="24"/>
        </w:rPr>
        <w:t xml:space="preserve"> </w:t>
      </w:r>
      <w:r w:rsidR="00653135" w:rsidRPr="004F2560">
        <w:rPr>
          <w:sz w:val="24"/>
        </w:rPr>
        <w:tab/>
      </w:r>
      <w:r w:rsidR="00653135" w:rsidRPr="004F2560">
        <w:rPr>
          <w:sz w:val="24"/>
        </w:rPr>
        <w:tab/>
        <w:t>Соціальний діалог</w:t>
      </w:r>
    </w:p>
    <w:p w14:paraId="18BBEF49" w14:textId="77777777" w:rsidR="00653135" w:rsidRPr="004F2560" w:rsidRDefault="00653135" w:rsidP="00653135">
      <w:pPr>
        <w:spacing w:line="240" w:lineRule="auto"/>
        <w:rPr>
          <w:b/>
          <w:bCs/>
          <w:sz w:val="24"/>
        </w:rPr>
      </w:pPr>
    </w:p>
    <w:p w14:paraId="73BD269F" w14:textId="4F52DF9E" w:rsidR="00653135" w:rsidRPr="004F2560" w:rsidRDefault="00995C66" w:rsidP="00653135">
      <w:pPr>
        <w:spacing w:line="240" w:lineRule="auto"/>
        <w:rPr>
          <w:sz w:val="24"/>
        </w:rPr>
      </w:pPr>
      <w:r w:rsidRPr="004F2560">
        <w:rPr>
          <w:b/>
          <w:sz w:val="24"/>
          <w:lang w:val="ru-RU"/>
        </w:rPr>
        <w:t>1, 15</w:t>
      </w:r>
      <w:r w:rsidR="004F2560">
        <w:rPr>
          <w:b/>
          <w:sz w:val="24"/>
          <w:lang w:val="ru-RU"/>
        </w:rPr>
        <w:t xml:space="preserve"> березня</w:t>
      </w:r>
      <w:r w:rsidR="00824FD5">
        <w:rPr>
          <w:b/>
          <w:sz w:val="24"/>
          <w:lang w:val="ru-RU"/>
        </w:rPr>
        <w:tab/>
      </w:r>
      <w:r w:rsidR="00824FD5">
        <w:rPr>
          <w:b/>
          <w:sz w:val="24"/>
          <w:lang w:val="ru-RU"/>
        </w:rPr>
        <w:tab/>
      </w:r>
      <w:r w:rsidR="00653135" w:rsidRPr="004F2560">
        <w:rPr>
          <w:sz w:val="24"/>
        </w:rPr>
        <w:t>Правове регулювання робочого часу</w:t>
      </w:r>
    </w:p>
    <w:p w14:paraId="3A7F9560" w14:textId="77777777" w:rsidR="00653135" w:rsidRPr="004F2560" w:rsidRDefault="00653135" w:rsidP="00653135">
      <w:pPr>
        <w:spacing w:line="240" w:lineRule="auto"/>
        <w:rPr>
          <w:b/>
          <w:sz w:val="24"/>
        </w:rPr>
      </w:pPr>
    </w:p>
    <w:p w14:paraId="4B926834" w14:textId="0F3D1CD7" w:rsidR="00653135" w:rsidRPr="004F2560" w:rsidRDefault="00995C66" w:rsidP="00653135">
      <w:pPr>
        <w:spacing w:line="240" w:lineRule="auto"/>
        <w:rPr>
          <w:b/>
          <w:sz w:val="24"/>
        </w:rPr>
      </w:pPr>
      <w:r w:rsidRPr="00824FD5">
        <w:rPr>
          <w:b/>
          <w:sz w:val="24"/>
        </w:rPr>
        <w:t>15, 22</w:t>
      </w:r>
      <w:r w:rsidR="00653135" w:rsidRPr="00824FD5">
        <w:rPr>
          <w:b/>
          <w:sz w:val="24"/>
        </w:rPr>
        <w:t xml:space="preserve"> </w:t>
      </w:r>
      <w:r w:rsidR="00653135" w:rsidRPr="004F2560">
        <w:rPr>
          <w:b/>
          <w:sz w:val="24"/>
        </w:rPr>
        <w:t>березня</w:t>
      </w:r>
      <w:r w:rsidR="00CB202B">
        <w:rPr>
          <w:sz w:val="24"/>
        </w:rPr>
        <w:tab/>
      </w:r>
      <w:bookmarkStart w:id="0" w:name="_GoBack"/>
      <w:bookmarkEnd w:id="0"/>
      <w:r w:rsidR="00653135" w:rsidRPr="004F2560">
        <w:rPr>
          <w:sz w:val="24"/>
        </w:rPr>
        <w:t>Правове регулювання часу відпочинку</w:t>
      </w:r>
    </w:p>
    <w:p w14:paraId="4AB4750C" w14:textId="77777777" w:rsidR="00653135" w:rsidRPr="004F2560" w:rsidRDefault="00653135" w:rsidP="00653135">
      <w:pPr>
        <w:spacing w:line="240" w:lineRule="auto"/>
        <w:rPr>
          <w:b/>
          <w:bCs/>
          <w:sz w:val="24"/>
        </w:rPr>
      </w:pPr>
    </w:p>
    <w:p w14:paraId="07FB2541" w14:textId="63A283FB" w:rsidR="00653135" w:rsidRPr="004F2560" w:rsidRDefault="00995C66" w:rsidP="00653135">
      <w:pPr>
        <w:spacing w:line="240" w:lineRule="auto"/>
        <w:rPr>
          <w:sz w:val="24"/>
        </w:rPr>
      </w:pPr>
      <w:r w:rsidRPr="004F2560">
        <w:rPr>
          <w:b/>
          <w:sz w:val="24"/>
        </w:rPr>
        <w:t xml:space="preserve">29 </w:t>
      </w:r>
      <w:r w:rsidR="00653135" w:rsidRPr="004F2560">
        <w:rPr>
          <w:b/>
          <w:sz w:val="24"/>
        </w:rPr>
        <w:t>березня</w:t>
      </w:r>
      <w:r w:rsidR="00873852" w:rsidRPr="004F2560">
        <w:rPr>
          <w:b/>
          <w:sz w:val="24"/>
        </w:rPr>
        <w:t xml:space="preserve">   </w:t>
      </w:r>
      <w:r w:rsidR="004F2560">
        <w:rPr>
          <w:b/>
          <w:sz w:val="24"/>
        </w:rPr>
        <w:t xml:space="preserve">   </w:t>
      </w:r>
      <w:r w:rsidR="00873852" w:rsidRPr="004F2560">
        <w:rPr>
          <w:b/>
          <w:sz w:val="24"/>
        </w:rPr>
        <w:t xml:space="preserve"> </w:t>
      </w:r>
      <w:r w:rsidR="00653135" w:rsidRPr="004F2560">
        <w:rPr>
          <w:sz w:val="24"/>
        </w:rPr>
        <w:tab/>
        <w:t>Правове регулювання оплати праці</w:t>
      </w:r>
    </w:p>
    <w:p w14:paraId="48D0E490" w14:textId="77777777" w:rsidR="00653135" w:rsidRPr="004F2560" w:rsidRDefault="00653135" w:rsidP="00653135">
      <w:pPr>
        <w:spacing w:line="240" w:lineRule="auto"/>
        <w:rPr>
          <w:b/>
          <w:bCs/>
          <w:sz w:val="24"/>
        </w:rPr>
      </w:pPr>
    </w:p>
    <w:p w14:paraId="10DD39C3" w14:textId="55CA6A7C" w:rsidR="00653135" w:rsidRPr="004F2560" w:rsidRDefault="00995C66" w:rsidP="00B842B1">
      <w:pPr>
        <w:spacing w:line="240" w:lineRule="auto"/>
        <w:rPr>
          <w:b/>
          <w:bCs/>
          <w:sz w:val="24"/>
        </w:rPr>
      </w:pPr>
      <w:r w:rsidRPr="004F2560">
        <w:rPr>
          <w:b/>
          <w:bCs/>
          <w:sz w:val="24"/>
        </w:rPr>
        <w:t xml:space="preserve">5, 12 </w:t>
      </w:r>
      <w:r w:rsidR="00B842B1" w:rsidRPr="004F2560">
        <w:rPr>
          <w:b/>
          <w:bCs/>
          <w:sz w:val="24"/>
        </w:rPr>
        <w:t>квітня</w:t>
      </w:r>
      <w:r w:rsidR="009630E3" w:rsidRPr="004F2560">
        <w:rPr>
          <w:b/>
          <w:bCs/>
          <w:sz w:val="24"/>
        </w:rPr>
        <w:tab/>
      </w:r>
      <w:r w:rsidR="00B842B1" w:rsidRPr="004F2560">
        <w:rPr>
          <w:b/>
          <w:bCs/>
          <w:sz w:val="24"/>
        </w:rPr>
        <w:tab/>
      </w:r>
      <w:r w:rsidR="00653135" w:rsidRPr="004F2560">
        <w:rPr>
          <w:bCs/>
          <w:sz w:val="24"/>
        </w:rPr>
        <w:t>Дисциплінарна відповідальність</w:t>
      </w:r>
    </w:p>
    <w:p w14:paraId="11FDB254" w14:textId="77777777" w:rsidR="00653135" w:rsidRPr="004F2560" w:rsidRDefault="00653135" w:rsidP="00653135">
      <w:pPr>
        <w:spacing w:line="240" w:lineRule="auto"/>
        <w:rPr>
          <w:b/>
          <w:bCs/>
          <w:sz w:val="24"/>
        </w:rPr>
      </w:pPr>
    </w:p>
    <w:p w14:paraId="4CAEF4BD" w14:textId="2229A038" w:rsidR="00653135" w:rsidRPr="004F2560" w:rsidRDefault="00995C66" w:rsidP="00653135">
      <w:pPr>
        <w:spacing w:line="240" w:lineRule="auto"/>
        <w:rPr>
          <w:sz w:val="24"/>
        </w:rPr>
      </w:pPr>
      <w:r w:rsidRPr="004F2560">
        <w:rPr>
          <w:b/>
          <w:sz w:val="24"/>
        </w:rPr>
        <w:t>12, 19</w:t>
      </w:r>
      <w:r w:rsidR="00653135" w:rsidRPr="004F2560">
        <w:rPr>
          <w:b/>
          <w:sz w:val="24"/>
        </w:rPr>
        <w:t xml:space="preserve"> квітня</w:t>
      </w:r>
      <w:r w:rsidR="00653135" w:rsidRPr="004F2560">
        <w:rPr>
          <w:b/>
          <w:sz w:val="24"/>
        </w:rPr>
        <w:tab/>
      </w:r>
      <w:r w:rsidR="00653135" w:rsidRPr="004F2560">
        <w:rPr>
          <w:b/>
          <w:sz w:val="24"/>
        </w:rPr>
        <w:tab/>
      </w:r>
      <w:r w:rsidR="00653135" w:rsidRPr="004F2560">
        <w:rPr>
          <w:sz w:val="24"/>
        </w:rPr>
        <w:t>Матеріальна відповідальність</w:t>
      </w:r>
    </w:p>
    <w:p w14:paraId="6EEFE7A6" w14:textId="77777777" w:rsidR="00653135" w:rsidRPr="004F2560" w:rsidRDefault="00653135" w:rsidP="00653135">
      <w:pPr>
        <w:spacing w:line="240" w:lineRule="auto"/>
        <w:rPr>
          <w:b/>
          <w:sz w:val="24"/>
        </w:rPr>
      </w:pPr>
    </w:p>
    <w:p w14:paraId="0496C837" w14:textId="071D41F2" w:rsidR="00556756" w:rsidRPr="004F2560" w:rsidRDefault="00995C66" w:rsidP="00653135">
      <w:pPr>
        <w:spacing w:line="240" w:lineRule="auto"/>
        <w:rPr>
          <w:b/>
          <w:sz w:val="24"/>
        </w:rPr>
      </w:pPr>
      <w:r w:rsidRPr="004F2560">
        <w:rPr>
          <w:b/>
          <w:sz w:val="24"/>
        </w:rPr>
        <w:t>26</w:t>
      </w:r>
      <w:r w:rsidR="00556756" w:rsidRPr="004F2560">
        <w:rPr>
          <w:b/>
          <w:sz w:val="24"/>
        </w:rPr>
        <w:t xml:space="preserve"> квітня</w:t>
      </w:r>
      <w:r w:rsidR="00556756" w:rsidRPr="004F2560">
        <w:rPr>
          <w:b/>
          <w:sz w:val="24"/>
        </w:rPr>
        <w:tab/>
      </w:r>
      <w:r w:rsidR="00556756" w:rsidRPr="004F2560">
        <w:rPr>
          <w:b/>
          <w:sz w:val="24"/>
        </w:rPr>
        <w:tab/>
      </w:r>
      <w:r w:rsidR="00556756" w:rsidRPr="004F2560">
        <w:rPr>
          <w:sz w:val="24"/>
        </w:rPr>
        <w:t>Індивідуальні трудові спори</w:t>
      </w:r>
    </w:p>
    <w:p w14:paraId="278B91AA" w14:textId="77777777" w:rsidR="00556756" w:rsidRPr="004F2560" w:rsidRDefault="00556756" w:rsidP="00653135">
      <w:pPr>
        <w:spacing w:line="240" w:lineRule="auto"/>
        <w:rPr>
          <w:b/>
          <w:sz w:val="24"/>
        </w:rPr>
      </w:pPr>
    </w:p>
    <w:p w14:paraId="305FFCA0" w14:textId="39598F69" w:rsidR="008F5249" w:rsidRPr="004F2560" w:rsidRDefault="00995C66" w:rsidP="00653135">
      <w:pPr>
        <w:spacing w:line="240" w:lineRule="auto"/>
        <w:rPr>
          <w:b/>
          <w:sz w:val="24"/>
        </w:rPr>
      </w:pPr>
      <w:r w:rsidRPr="004F2560">
        <w:rPr>
          <w:b/>
          <w:sz w:val="24"/>
        </w:rPr>
        <w:t>3, 10</w:t>
      </w:r>
      <w:r w:rsidR="00430FE3" w:rsidRPr="004F2560">
        <w:rPr>
          <w:b/>
          <w:sz w:val="24"/>
        </w:rPr>
        <w:t xml:space="preserve"> травня</w:t>
      </w:r>
      <w:r w:rsidR="00430FE3" w:rsidRPr="004F2560">
        <w:rPr>
          <w:b/>
          <w:sz w:val="24"/>
        </w:rPr>
        <w:tab/>
      </w:r>
      <w:r w:rsidR="00824FD5">
        <w:rPr>
          <w:b/>
          <w:sz w:val="24"/>
        </w:rPr>
        <w:tab/>
      </w:r>
      <w:r w:rsidR="00430FE3" w:rsidRPr="004F2560">
        <w:rPr>
          <w:sz w:val="24"/>
        </w:rPr>
        <w:t>Колективні трудові спори</w:t>
      </w:r>
    </w:p>
    <w:p w14:paraId="3444784F" w14:textId="77777777" w:rsidR="002C2296" w:rsidRPr="004F2560" w:rsidRDefault="002C2296" w:rsidP="00653135">
      <w:pPr>
        <w:spacing w:line="240" w:lineRule="auto"/>
        <w:rPr>
          <w:b/>
          <w:sz w:val="24"/>
        </w:rPr>
      </w:pPr>
    </w:p>
    <w:p w14:paraId="43D32BD8" w14:textId="71F23B34" w:rsidR="00653135" w:rsidRPr="004F2560" w:rsidRDefault="0035686A" w:rsidP="00653135">
      <w:pPr>
        <w:spacing w:line="240" w:lineRule="auto"/>
        <w:ind w:left="2832" w:hanging="2123"/>
        <w:rPr>
          <w:b/>
          <w:bCs/>
          <w:sz w:val="24"/>
        </w:rPr>
      </w:pPr>
      <w:r w:rsidRPr="004F2560">
        <w:rPr>
          <w:b/>
          <w:sz w:val="24"/>
        </w:rPr>
        <w:t>1</w:t>
      </w:r>
      <w:r w:rsidR="00995C66" w:rsidRPr="004F2560">
        <w:rPr>
          <w:b/>
          <w:sz w:val="24"/>
        </w:rPr>
        <w:t>0</w:t>
      </w:r>
      <w:r w:rsidR="002C2296" w:rsidRPr="004F2560">
        <w:rPr>
          <w:b/>
          <w:sz w:val="24"/>
        </w:rPr>
        <w:t xml:space="preserve"> </w:t>
      </w:r>
      <w:r w:rsidR="00653135" w:rsidRPr="004F2560">
        <w:rPr>
          <w:b/>
          <w:sz w:val="24"/>
        </w:rPr>
        <w:t>травня</w:t>
      </w:r>
      <w:r w:rsidR="00653135" w:rsidRPr="004F2560">
        <w:rPr>
          <w:b/>
          <w:bCs/>
          <w:sz w:val="24"/>
        </w:rPr>
        <w:t xml:space="preserve"> </w:t>
      </w:r>
      <w:r w:rsidR="00653135" w:rsidRPr="004F2560">
        <w:rPr>
          <w:b/>
          <w:bCs/>
          <w:sz w:val="24"/>
        </w:rPr>
        <w:tab/>
      </w:r>
      <w:r w:rsidR="00014780" w:rsidRPr="004F2560">
        <w:rPr>
          <w:b/>
          <w:bCs/>
          <w:sz w:val="24"/>
        </w:rPr>
        <w:tab/>
      </w:r>
      <w:r w:rsidR="00876CF1" w:rsidRPr="004F2560">
        <w:rPr>
          <w:b/>
          <w:bCs/>
          <w:sz w:val="24"/>
        </w:rPr>
        <w:t>МОДУЛЬ</w:t>
      </w:r>
    </w:p>
    <w:p w14:paraId="3AB651C3" w14:textId="77777777" w:rsidR="002C2296" w:rsidRPr="004F2560" w:rsidRDefault="002C2296" w:rsidP="00653135">
      <w:pPr>
        <w:spacing w:line="240" w:lineRule="auto"/>
        <w:ind w:left="2832" w:hanging="2123"/>
        <w:rPr>
          <w:b/>
          <w:sz w:val="24"/>
        </w:rPr>
      </w:pPr>
    </w:p>
    <w:p w14:paraId="3317EF2E" w14:textId="05202088" w:rsidR="002C2296" w:rsidRPr="004F2560" w:rsidRDefault="00520E62" w:rsidP="002C2296">
      <w:pPr>
        <w:spacing w:line="240" w:lineRule="auto"/>
        <w:ind w:left="2832" w:hanging="2123"/>
        <w:rPr>
          <w:b/>
          <w:bCs/>
          <w:iCs/>
          <w:sz w:val="24"/>
        </w:rPr>
      </w:pPr>
      <w:r w:rsidRPr="004F2560">
        <w:rPr>
          <w:b/>
          <w:sz w:val="24"/>
        </w:rPr>
        <w:t>17</w:t>
      </w:r>
      <w:r w:rsidR="002C2296" w:rsidRPr="004F2560">
        <w:rPr>
          <w:b/>
          <w:sz w:val="24"/>
        </w:rPr>
        <w:t xml:space="preserve"> травня</w:t>
      </w:r>
      <w:r w:rsidR="002C2296" w:rsidRPr="004F2560">
        <w:rPr>
          <w:b/>
          <w:bCs/>
          <w:sz w:val="24"/>
        </w:rPr>
        <w:t xml:space="preserve"> </w:t>
      </w:r>
      <w:r w:rsidR="002C2296" w:rsidRPr="004F2560">
        <w:rPr>
          <w:b/>
          <w:bCs/>
          <w:sz w:val="24"/>
        </w:rPr>
        <w:tab/>
      </w:r>
      <w:r w:rsidR="002C2296" w:rsidRPr="004F2560">
        <w:rPr>
          <w:b/>
          <w:bCs/>
          <w:sz w:val="24"/>
        </w:rPr>
        <w:tab/>
      </w:r>
      <w:r w:rsidR="002C2296" w:rsidRPr="004F2560">
        <w:rPr>
          <w:b/>
          <w:bCs/>
          <w:iCs/>
          <w:sz w:val="24"/>
        </w:rPr>
        <w:t>Перездача модуля</w:t>
      </w:r>
    </w:p>
    <w:p w14:paraId="1CA29666" w14:textId="77777777" w:rsidR="00C35070" w:rsidRPr="004F2560" w:rsidRDefault="00C35070" w:rsidP="002C2296">
      <w:pPr>
        <w:spacing w:line="240" w:lineRule="auto"/>
        <w:ind w:left="2832" w:hanging="2123"/>
        <w:rPr>
          <w:b/>
          <w:bCs/>
          <w:sz w:val="24"/>
        </w:rPr>
      </w:pPr>
    </w:p>
    <w:p w14:paraId="25E09F01" w14:textId="3C8CB781" w:rsidR="00653135" w:rsidRPr="004F2560" w:rsidRDefault="00653135" w:rsidP="00653135">
      <w:pPr>
        <w:spacing w:line="240" w:lineRule="auto"/>
        <w:rPr>
          <w:b/>
          <w:bCs/>
          <w:i/>
          <w:sz w:val="24"/>
        </w:rPr>
      </w:pPr>
    </w:p>
    <w:p w14:paraId="3540A408" w14:textId="77777777" w:rsidR="00653135" w:rsidRPr="004F2560" w:rsidRDefault="00653135" w:rsidP="00653135">
      <w:pPr>
        <w:spacing w:line="240" w:lineRule="auto"/>
        <w:rPr>
          <w:b/>
          <w:bCs/>
          <w:i/>
          <w:sz w:val="24"/>
        </w:rPr>
      </w:pPr>
    </w:p>
    <w:p w14:paraId="0BE1A95E" w14:textId="77777777" w:rsidR="00014780" w:rsidRPr="004F2560" w:rsidRDefault="00014780" w:rsidP="00653135">
      <w:pPr>
        <w:spacing w:line="240" w:lineRule="auto"/>
        <w:rPr>
          <w:b/>
          <w:bCs/>
          <w:sz w:val="24"/>
        </w:rPr>
      </w:pPr>
    </w:p>
    <w:p w14:paraId="6B2B222F" w14:textId="77777777" w:rsidR="00014780" w:rsidRPr="004F2560" w:rsidRDefault="00014780" w:rsidP="00653135">
      <w:pPr>
        <w:spacing w:line="240" w:lineRule="auto"/>
        <w:rPr>
          <w:b/>
          <w:bCs/>
          <w:sz w:val="24"/>
        </w:rPr>
      </w:pPr>
    </w:p>
    <w:p w14:paraId="43DF9EA6" w14:textId="23716641" w:rsidR="00653135" w:rsidRPr="004F2560" w:rsidRDefault="00653135" w:rsidP="00653135">
      <w:pPr>
        <w:spacing w:line="240" w:lineRule="auto"/>
        <w:rPr>
          <w:b/>
          <w:bCs/>
          <w:sz w:val="24"/>
        </w:rPr>
      </w:pPr>
      <w:r w:rsidRPr="004F2560">
        <w:rPr>
          <w:b/>
          <w:bCs/>
          <w:sz w:val="24"/>
        </w:rPr>
        <w:t xml:space="preserve">Керівник курсу </w:t>
      </w:r>
      <w:r w:rsidRPr="004F2560">
        <w:rPr>
          <w:b/>
          <w:bCs/>
          <w:sz w:val="24"/>
        </w:rPr>
        <w:tab/>
      </w:r>
      <w:r w:rsidRPr="004F2560">
        <w:rPr>
          <w:b/>
          <w:bCs/>
          <w:sz w:val="24"/>
        </w:rPr>
        <w:tab/>
      </w:r>
      <w:r w:rsidRPr="004F2560">
        <w:rPr>
          <w:b/>
          <w:bCs/>
          <w:sz w:val="24"/>
        </w:rPr>
        <w:tab/>
      </w:r>
      <w:r w:rsidRPr="004F2560">
        <w:rPr>
          <w:b/>
          <w:bCs/>
          <w:sz w:val="24"/>
        </w:rPr>
        <w:tab/>
      </w:r>
      <w:r w:rsidRPr="004F2560">
        <w:rPr>
          <w:b/>
          <w:bCs/>
          <w:sz w:val="24"/>
        </w:rPr>
        <w:tab/>
      </w:r>
      <w:r w:rsidRPr="004F2560">
        <w:rPr>
          <w:b/>
          <w:bCs/>
          <w:sz w:val="24"/>
        </w:rPr>
        <w:tab/>
      </w:r>
      <w:r w:rsidR="00430FE3" w:rsidRPr="004F2560">
        <w:rPr>
          <w:b/>
          <w:bCs/>
          <w:sz w:val="24"/>
        </w:rPr>
        <w:t xml:space="preserve">доц. </w:t>
      </w:r>
      <w:r w:rsidR="00520E62" w:rsidRPr="004F2560">
        <w:rPr>
          <w:b/>
          <w:bCs/>
          <w:sz w:val="24"/>
        </w:rPr>
        <w:t>Лещух Д.</w:t>
      </w:r>
      <w:r w:rsidR="00D864AC" w:rsidRPr="004F2560">
        <w:rPr>
          <w:b/>
          <w:bCs/>
          <w:sz w:val="24"/>
        </w:rPr>
        <w:t>Р</w:t>
      </w:r>
      <w:r w:rsidR="00430FE3" w:rsidRPr="004F2560">
        <w:rPr>
          <w:b/>
          <w:bCs/>
          <w:sz w:val="24"/>
        </w:rPr>
        <w:t>.</w:t>
      </w:r>
    </w:p>
    <w:p w14:paraId="74D62323" w14:textId="77777777" w:rsidR="00757D57" w:rsidRPr="004F2560" w:rsidRDefault="00CB202B">
      <w:pPr>
        <w:rPr>
          <w:sz w:val="24"/>
        </w:rPr>
      </w:pPr>
    </w:p>
    <w:sectPr w:rsidR="00757D57" w:rsidRPr="004F2560" w:rsidSect="004F2560">
      <w:pgSz w:w="11906" w:h="16838"/>
      <w:pgMar w:top="426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EzMDE0trQwNzNX0lEKTi0uzszPAykwrQUAKptx+CwAAAA="/>
  </w:docVars>
  <w:rsids>
    <w:rsidRoot w:val="00653135"/>
    <w:rsid w:val="00014780"/>
    <w:rsid w:val="00034B59"/>
    <w:rsid w:val="000950A6"/>
    <w:rsid w:val="000A3C96"/>
    <w:rsid w:val="000C5C55"/>
    <w:rsid w:val="001B449D"/>
    <w:rsid w:val="002369BB"/>
    <w:rsid w:val="002B005E"/>
    <w:rsid w:val="002C2296"/>
    <w:rsid w:val="0035686A"/>
    <w:rsid w:val="003622AB"/>
    <w:rsid w:val="003879BC"/>
    <w:rsid w:val="003F0033"/>
    <w:rsid w:val="00430FE3"/>
    <w:rsid w:val="004B7D89"/>
    <w:rsid w:val="004C6127"/>
    <w:rsid w:val="004E183C"/>
    <w:rsid w:val="004F2560"/>
    <w:rsid w:val="00505567"/>
    <w:rsid w:val="00520E62"/>
    <w:rsid w:val="00556756"/>
    <w:rsid w:val="005A5C56"/>
    <w:rsid w:val="005E131C"/>
    <w:rsid w:val="00643019"/>
    <w:rsid w:val="00653135"/>
    <w:rsid w:val="0070090B"/>
    <w:rsid w:val="00723C77"/>
    <w:rsid w:val="00725E9B"/>
    <w:rsid w:val="00824FD5"/>
    <w:rsid w:val="00873852"/>
    <w:rsid w:val="00876CF1"/>
    <w:rsid w:val="00885A45"/>
    <w:rsid w:val="008A2B20"/>
    <w:rsid w:val="008C28D3"/>
    <w:rsid w:val="008C710A"/>
    <w:rsid w:val="008F5249"/>
    <w:rsid w:val="008F655C"/>
    <w:rsid w:val="009630E3"/>
    <w:rsid w:val="00995C66"/>
    <w:rsid w:val="009D2091"/>
    <w:rsid w:val="009F22FD"/>
    <w:rsid w:val="00A243C8"/>
    <w:rsid w:val="00A6284A"/>
    <w:rsid w:val="00A675A4"/>
    <w:rsid w:val="00A83BBD"/>
    <w:rsid w:val="00A94F4B"/>
    <w:rsid w:val="00AA4E95"/>
    <w:rsid w:val="00AA7B76"/>
    <w:rsid w:val="00B842B1"/>
    <w:rsid w:val="00BA1925"/>
    <w:rsid w:val="00BA3DE5"/>
    <w:rsid w:val="00BE5108"/>
    <w:rsid w:val="00C35070"/>
    <w:rsid w:val="00C507AB"/>
    <w:rsid w:val="00CB071E"/>
    <w:rsid w:val="00CB202B"/>
    <w:rsid w:val="00D1557F"/>
    <w:rsid w:val="00D864AC"/>
    <w:rsid w:val="00EE667E"/>
    <w:rsid w:val="00FD0A96"/>
    <w:rsid w:val="00FF3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AA6B4"/>
  <w15:docId w15:val="{1CF322C0-6B12-104A-80DB-AC70AEB80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22FD"/>
    <w:pPr>
      <w:widowControl w:val="0"/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995C6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Cs w:val="28"/>
    </w:rPr>
  </w:style>
  <w:style w:type="paragraph" w:styleId="4">
    <w:name w:val="heading 4"/>
    <w:basedOn w:val="a"/>
    <w:next w:val="a"/>
    <w:link w:val="40"/>
    <w:qFormat/>
    <w:rsid w:val="00653135"/>
    <w:pPr>
      <w:keepNext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rsid w:val="00653135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995C66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wkaf1</dc:creator>
  <cp:lastModifiedBy>lawkaf1</cp:lastModifiedBy>
  <cp:revision>2</cp:revision>
  <dcterms:created xsi:type="dcterms:W3CDTF">2022-02-14T13:47:00Z</dcterms:created>
  <dcterms:modified xsi:type="dcterms:W3CDTF">2022-02-14T13:47:00Z</dcterms:modified>
</cp:coreProperties>
</file>